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23733950"/>
        <w:docPartObj>
          <w:docPartGallery w:val="Cover Pages"/>
          <w:docPartUnique/>
        </w:docPartObj>
      </w:sdtPr>
      <w:sdtContent>
        <w:p w14:paraId="1DE6F52E" w14:textId="730560EE" w:rsidR="0031724F" w:rsidRDefault="0031724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0589B0F" wp14:editId="224174E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39DF466" w14:textId="1C4DB900" w:rsidR="0031724F" w:rsidRPr="0031724F" w:rsidRDefault="00E33965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Zainab Ijaz</w:t>
                                      </w:r>
                                    </w:p>
                                  </w:sdtContent>
                                </w:sdt>
                                <w:p w14:paraId="1DB5B2BE" w14:textId="41E8B338" w:rsidR="0031724F" w:rsidRPr="0031724F" w:rsidRDefault="0031724F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31724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</w:t>
                                      </w:r>
                                      <w:r w:rsidR="00E33965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B</w:t>
                                      </w:r>
                                      <w:r w:rsidRPr="0031724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)</w:t>
                                      </w:r>
                                    </w:sdtContent>
                                  </w:sdt>
                                  <w:r w:rsidRPr="0031724F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31724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</w:t>
                                      </w:r>
                                      <w:r w:rsidR="00E33965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7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B428316" w14:textId="06E6C519" w:rsidR="0031724F" w:rsidRDefault="0031724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Web Engineering Course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1ABBF88" w14:textId="1CB1F188" w:rsidR="0031724F" w:rsidRDefault="0031724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6: Rea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589B0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39DF466" w14:textId="1C4DB900" w:rsidR="0031724F" w:rsidRPr="0031724F" w:rsidRDefault="00E33965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Zainab Ijaz</w:t>
                                </w:r>
                              </w:p>
                            </w:sdtContent>
                          </w:sdt>
                          <w:p w14:paraId="1DB5B2BE" w14:textId="41E8B338" w:rsidR="0031724F" w:rsidRPr="0031724F" w:rsidRDefault="0031724F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31724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</w:t>
                                </w:r>
                                <w:r w:rsidR="00E33965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B</w:t>
                                </w:r>
                                <w:r w:rsidRPr="0031724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)</w:t>
                                </w:r>
                              </w:sdtContent>
                            </w:sdt>
                            <w:r w:rsidRPr="0031724F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31724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</w:t>
                                </w:r>
                                <w:r w:rsidR="00E33965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7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B428316" w14:textId="06E6C519" w:rsidR="0031724F" w:rsidRDefault="0031724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Web Engineering Course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1ABBF88" w14:textId="1CB1F188" w:rsidR="0031724F" w:rsidRDefault="0031724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6: Reac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88A94C2" w14:textId="24998E9C" w:rsidR="0031724F" w:rsidRDefault="0031724F">
          <w:r>
            <w:br w:type="page"/>
          </w:r>
        </w:p>
      </w:sdtContent>
    </w:sdt>
    <w:p w14:paraId="60E877AE" w14:textId="4343D31A" w:rsidR="00E44C3E" w:rsidRDefault="002B3E06" w:rsidP="002B3E06">
      <w:pPr>
        <w:jc w:val="center"/>
        <w:rPr>
          <w:sz w:val="44"/>
          <w:szCs w:val="44"/>
        </w:rPr>
      </w:pPr>
      <w:r w:rsidRPr="002B3E06">
        <w:rPr>
          <w:sz w:val="44"/>
          <w:szCs w:val="44"/>
          <w:highlight w:val="yellow"/>
        </w:rPr>
        <w:lastRenderedPageBreak/>
        <w:t>REACT Counter</w:t>
      </w:r>
    </w:p>
    <w:p w14:paraId="1C066829" w14:textId="0E48AFBC" w:rsidR="002B3E06" w:rsidRDefault="002B3E06" w:rsidP="002B3E06">
      <w:pPr>
        <w:rPr>
          <w:sz w:val="32"/>
          <w:szCs w:val="32"/>
        </w:rPr>
      </w:pPr>
      <w:r>
        <w:rPr>
          <w:sz w:val="32"/>
          <w:szCs w:val="32"/>
        </w:rPr>
        <w:t>App.js Code:</w:t>
      </w:r>
    </w:p>
    <w:p w14:paraId="36DD00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73096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./App.css</w:t>
      </w:r>
      <w:proofErr w:type="gramStart"/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3BFEE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AF630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Favicon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77AFE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favicon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A51ED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19E0996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E2784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2D7C9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1147E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2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2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0058B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Favicon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2B581842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DA7632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Incre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93E4C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9BD5C4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89AE1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3CE7845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d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CBFF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1EE560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F6733D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3BBAA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gr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73C44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73E839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44ABB3A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1FD809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Decre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3A85C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2C1A1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03F1873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d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C74C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B78306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CE50DB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2A4D32A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EC0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gr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7529A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CAD1D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7E1027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8758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130D3B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37FFD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favicon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5F5A9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24071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631A15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07CDE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4B736A2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BBC2A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F26E61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lexDirection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olumn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5507E0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alignItem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1BCCD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justifyConten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8EB50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3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C43C6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absolu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84E8B0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8390B6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7813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-15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9AFE7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21519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Count Changer 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For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FavIcon</w:t>
      </w:r>
      <w:proofErr w:type="spellEnd"/>
    </w:p>
    <w:p w14:paraId="564485A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C7D8B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2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1D32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9E3D8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82D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6B1B9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2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{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7B0D8E5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1BC6B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buttons"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A39CE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5C7CAE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C09A9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F8AC4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F572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Righ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40764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079BE0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6F3BED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adding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5px 32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EDD9A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C3024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E3B433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Decreme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8F9FA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EBB1D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1344F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4A058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C4178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Lef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C6F14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gray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221D5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CC341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F7845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0C9CCE9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AED15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BA2104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5788F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2EAB1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66B47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Lef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26705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1B12A3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adding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5px 32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ACC9E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C9B76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8D84D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2C2F170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Increme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946F3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7A955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C05C6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A6034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4D7D00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42FF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</w:p>
    <w:p w14:paraId="26C058D7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1874DD4" w14:textId="7D5CF393" w:rsidR="002B3E06" w:rsidRDefault="002B3E06" w:rsidP="002B3E06">
      <w:pPr>
        <w:rPr>
          <w:sz w:val="32"/>
          <w:szCs w:val="32"/>
        </w:rPr>
      </w:pPr>
    </w:p>
    <w:p w14:paraId="71F95918" w14:textId="0851DD61" w:rsidR="001E3AEC" w:rsidRDefault="001E3AEC" w:rsidP="002B3E06">
      <w:pPr>
        <w:rPr>
          <w:sz w:val="32"/>
          <w:szCs w:val="32"/>
        </w:rPr>
      </w:pPr>
      <w:r>
        <w:rPr>
          <w:sz w:val="32"/>
          <w:szCs w:val="32"/>
        </w:rPr>
        <w:t xml:space="preserve">Downloaded gr and red </w:t>
      </w:r>
      <w:proofErr w:type="spellStart"/>
      <w:r w:rsidR="008F315F">
        <w:rPr>
          <w:sz w:val="32"/>
          <w:szCs w:val="32"/>
        </w:rPr>
        <w:t>ico</w:t>
      </w:r>
      <w:proofErr w:type="spellEnd"/>
      <w:r w:rsidR="008F315F">
        <w:rPr>
          <w:sz w:val="32"/>
          <w:szCs w:val="32"/>
        </w:rPr>
        <w:t xml:space="preserve"> files </w:t>
      </w:r>
      <w:r>
        <w:rPr>
          <w:sz w:val="32"/>
          <w:szCs w:val="32"/>
        </w:rPr>
        <w:t>for showing States</w:t>
      </w:r>
    </w:p>
    <w:p w14:paraId="2902E80C" w14:textId="69F59DD4" w:rsidR="001E3AEC" w:rsidRDefault="001E3AEC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E099E02" wp14:editId="01350461">
            <wp:extent cx="4663440" cy="282175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650" cy="282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CEBF" w14:textId="496C3693" w:rsidR="00C5009E" w:rsidRDefault="00C5009E" w:rsidP="002B3E06">
      <w:pPr>
        <w:rPr>
          <w:sz w:val="32"/>
          <w:szCs w:val="32"/>
        </w:rPr>
      </w:pPr>
    </w:p>
    <w:p w14:paraId="5776804A" w14:textId="1556EAD6" w:rsidR="00C5009E" w:rsidRDefault="00C5009E" w:rsidP="002B3E06">
      <w:pPr>
        <w:rPr>
          <w:sz w:val="32"/>
          <w:szCs w:val="32"/>
        </w:rPr>
      </w:pPr>
      <w:r>
        <w:rPr>
          <w:sz w:val="32"/>
          <w:szCs w:val="32"/>
        </w:rPr>
        <w:lastRenderedPageBreak/>
        <w:t>Screenshot of Normal State:</w:t>
      </w:r>
    </w:p>
    <w:p w14:paraId="427BDD3F" w14:textId="25EF601D" w:rsidR="00C5009E" w:rsidRDefault="00C5009E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46FF1E" wp14:editId="205A8640">
                <wp:simplePos x="0" y="0"/>
                <wp:positionH relativeFrom="column">
                  <wp:posOffset>2895600</wp:posOffset>
                </wp:positionH>
                <wp:positionV relativeFrom="paragraph">
                  <wp:posOffset>114300</wp:posOffset>
                </wp:positionV>
                <wp:extent cx="529590" cy="156210"/>
                <wp:effectExtent l="19050" t="57150" r="22860" b="3429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F01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28pt;margin-top:9pt;width:41.7pt;height:12.3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Mk3hyr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7307FB4E" wp14:editId="36D8CE4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0A385" w14:textId="052DE9E1" w:rsidR="00C5009E" w:rsidRDefault="00C5009E" w:rsidP="002B3E06">
      <w:pPr>
        <w:rPr>
          <w:sz w:val="32"/>
          <w:szCs w:val="32"/>
        </w:rPr>
      </w:pPr>
    </w:p>
    <w:p w14:paraId="2D0CF255" w14:textId="11C4598E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t xml:space="preserve">Screenshot of </w:t>
      </w:r>
      <w:r>
        <w:rPr>
          <w:sz w:val="32"/>
          <w:szCs w:val="32"/>
        </w:rPr>
        <w:t>Success</w:t>
      </w:r>
      <w:r>
        <w:rPr>
          <w:sz w:val="32"/>
          <w:szCs w:val="32"/>
        </w:rPr>
        <w:t xml:space="preserve"> State:</w:t>
      </w:r>
    </w:p>
    <w:p w14:paraId="34AC58D4" w14:textId="0D377C70" w:rsidR="00C5009E" w:rsidRDefault="00C5009E" w:rsidP="00C5009E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AD7F19" wp14:editId="1393B0E9">
                <wp:simplePos x="0" y="0"/>
                <wp:positionH relativeFrom="column">
                  <wp:posOffset>2880360</wp:posOffset>
                </wp:positionH>
                <wp:positionV relativeFrom="paragraph">
                  <wp:posOffset>134620</wp:posOffset>
                </wp:positionV>
                <wp:extent cx="529590" cy="156210"/>
                <wp:effectExtent l="19050" t="57150" r="22860" b="3429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59C67" id="Straight Arrow Connector 5" o:spid="_x0000_s1026" type="#_x0000_t32" style="position:absolute;margin-left:226.8pt;margin-top:10.6pt;width:41.7pt;height:12.3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LENb2r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3B27F3A3" wp14:editId="3EF1B6B9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06E0" w14:textId="2D5A3CE0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Screenshot of </w:t>
      </w:r>
      <w:r>
        <w:rPr>
          <w:sz w:val="32"/>
          <w:szCs w:val="32"/>
        </w:rPr>
        <w:t>Failed</w:t>
      </w:r>
      <w:r>
        <w:rPr>
          <w:sz w:val="32"/>
          <w:szCs w:val="32"/>
        </w:rPr>
        <w:t xml:space="preserve"> State:</w:t>
      </w:r>
    </w:p>
    <w:p w14:paraId="4D7217EE" w14:textId="70B2CF8A" w:rsidR="00C5009E" w:rsidRDefault="00C5009E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BE5D7A" wp14:editId="737C793E">
                <wp:simplePos x="0" y="0"/>
                <wp:positionH relativeFrom="column">
                  <wp:posOffset>2956560</wp:posOffset>
                </wp:positionH>
                <wp:positionV relativeFrom="paragraph">
                  <wp:posOffset>476250</wp:posOffset>
                </wp:positionV>
                <wp:extent cx="529590" cy="156210"/>
                <wp:effectExtent l="19050" t="57150" r="22860" b="3429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8A3C5" id="Straight Arrow Connector 7" o:spid="_x0000_s1026" type="#_x0000_t32" style="position:absolute;margin-left:232.8pt;margin-top:37.5pt;width:41.7pt;height:12.3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Gbvt8n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72EC1CEC" wp14:editId="75EC0F82">
            <wp:extent cx="5943600" cy="3436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E349" w14:textId="7E356170" w:rsidR="00C5009E" w:rsidRDefault="00C5009E" w:rsidP="002B3E06">
      <w:pPr>
        <w:rPr>
          <w:sz w:val="32"/>
          <w:szCs w:val="32"/>
        </w:rPr>
      </w:pPr>
    </w:p>
    <w:p w14:paraId="41B23C81" w14:textId="7ADC7B3C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t xml:space="preserve">Screenshot of </w:t>
      </w:r>
      <w:r>
        <w:rPr>
          <w:sz w:val="32"/>
          <w:szCs w:val="32"/>
        </w:rPr>
        <w:t>Reset</w:t>
      </w:r>
      <w:r>
        <w:rPr>
          <w:sz w:val="32"/>
          <w:szCs w:val="32"/>
        </w:rPr>
        <w:t xml:space="preserve"> State:</w:t>
      </w:r>
    </w:p>
    <w:p w14:paraId="7770A009" w14:textId="004A5A5B" w:rsidR="00C5009E" w:rsidRDefault="00C5009E" w:rsidP="00C5009E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78FD38" wp14:editId="406CBAEE">
                <wp:simplePos x="0" y="0"/>
                <wp:positionH relativeFrom="column">
                  <wp:posOffset>2987040</wp:posOffset>
                </wp:positionH>
                <wp:positionV relativeFrom="paragraph">
                  <wp:posOffset>104140</wp:posOffset>
                </wp:positionV>
                <wp:extent cx="529590" cy="156210"/>
                <wp:effectExtent l="19050" t="57150" r="22860" b="342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FA59F" id="Straight Arrow Connector 9" o:spid="_x0000_s1026" type="#_x0000_t32" style="position:absolute;margin-left:235.2pt;margin-top:8.2pt;width:41.7pt;height:12.3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6B861D2C" wp14:editId="6ACE4A5A">
            <wp:extent cx="5943600" cy="33299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009E" w:rsidSect="0031724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80758" w14:textId="77777777" w:rsidR="00365106" w:rsidRDefault="00365106" w:rsidP="0031724F">
      <w:pPr>
        <w:spacing w:after="0" w:line="240" w:lineRule="auto"/>
      </w:pPr>
      <w:r>
        <w:separator/>
      </w:r>
    </w:p>
  </w:endnote>
  <w:endnote w:type="continuationSeparator" w:id="0">
    <w:p w14:paraId="0652A641" w14:textId="77777777" w:rsidR="00365106" w:rsidRDefault="00365106" w:rsidP="00317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0314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AE98C" w14:textId="389EF1D0" w:rsidR="0031724F" w:rsidRDefault="003172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8845C9" w14:textId="77777777" w:rsidR="0031724F" w:rsidRDefault="003172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F2001" w14:textId="77777777" w:rsidR="00365106" w:rsidRDefault="00365106" w:rsidP="0031724F">
      <w:pPr>
        <w:spacing w:after="0" w:line="240" w:lineRule="auto"/>
      </w:pPr>
      <w:r>
        <w:separator/>
      </w:r>
    </w:p>
  </w:footnote>
  <w:footnote w:type="continuationSeparator" w:id="0">
    <w:p w14:paraId="455988AA" w14:textId="77777777" w:rsidR="00365106" w:rsidRDefault="00365106" w:rsidP="00317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211B" w14:textId="4B2AE32D" w:rsidR="0031724F" w:rsidRDefault="0031724F">
    <w:pPr>
      <w:pStyle w:val="Header"/>
    </w:pPr>
    <w:r w:rsidRPr="0031724F">
      <w:rPr>
        <w:b/>
        <w:sz w:val="24"/>
        <w:szCs w:val="24"/>
      </w:rPr>
      <w:t>19F-091</w:t>
    </w:r>
    <w:r w:rsidR="00E33965">
      <w:rPr>
        <w:b/>
        <w:sz w:val="24"/>
        <w:szCs w:val="24"/>
      </w:rPr>
      <w:t>7</w:t>
    </w:r>
    <w:r>
      <w:ptab w:relativeTo="margin" w:alignment="center" w:leader="none"/>
    </w:r>
    <w:r w:rsidRPr="0031724F">
      <w:rPr>
        <w:b/>
        <w:sz w:val="28"/>
        <w:szCs w:val="28"/>
      </w:rPr>
      <w:t>Web Engineering 6</w:t>
    </w:r>
    <w:r>
      <w:ptab w:relativeTo="margin" w:alignment="right" w:leader="none"/>
    </w:r>
    <w:r w:rsidR="00E33965" w:rsidRPr="00E33965">
      <w:rPr>
        <w:b/>
        <w:bCs/>
        <w:sz w:val="24"/>
        <w:szCs w:val="24"/>
      </w:rPr>
      <w:t>Zainab Ijaz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tjQ1NzWyNDAwNjNV0lEKTi0uzszPAykwrAUAZZgxlSwAAAA="/>
  </w:docVars>
  <w:rsids>
    <w:rsidRoot w:val="0031724F"/>
    <w:rsid w:val="000D5196"/>
    <w:rsid w:val="00186E92"/>
    <w:rsid w:val="001E3AEC"/>
    <w:rsid w:val="002B3E06"/>
    <w:rsid w:val="0031724F"/>
    <w:rsid w:val="00365106"/>
    <w:rsid w:val="00450BBE"/>
    <w:rsid w:val="007A00BE"/>
    <w:rsid w:val="00864D33"/>
    <w:rsid w:val="008F315F"/>
    <w:rsid w:val="009C54D9"/>
    <w:rsid w:val="00C5009E"/>
    <w:rsid w:val="00E33965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4A9E7"/>
  <w15:chartTrackingRefBased/>
  <w15:docId w15:val="{E34923F2-9836-4B5E-8C55-BDA1AA01C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0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7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24F"/>
  </w:style>
  <w:style w:type="paragraph" w:styleId="Footer">
    <w:name w:val="footer"/>
    <w:basedOn w:val="Normal"/>
    <w:link w:val="FooterChar"/>
    <w:uiPriority w:val="99"/>
    <w:unhideWhenUsed/>
    <w:rsid w:val="00317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24F"/>
  </w:style>
  <w:style w:type="paragraph" w:styleId="NoSpacing">
    <w:name w:val="No Spacing"/>
    <w:link w:val="NoSpacingChar"/>
    <w:uiPriority w:val="1"/>
    <w:qFormat/>
    <w:rsid w:val="0031724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1724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7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Course</vt:lpstr>
    </vt:vector>
  </TitlesOfParts>
  <Company>SE(6B)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Course</dc:title>
  <dc:subject>Assignment 6: React</dc:subject>
  <dc:creator>Zainab Ijaz</dc:creator>
  <cp:keywords/>
  <dc:description/>
  <cp:lastModifiedBy>Muhammad Abdullah</cp:lastModifiedBy>
  <cp:revision>4</cp:revision>
  <cp:lastPrinted>2022-05-25T08:55:00Z</cp:lastPrinted>
  <dcterms:created xsi:type="dcterms:W3CDTF">2022-05-25T08:54:00Z</dcterms:created>
  <dcterms:modified xsi:type="dcterms:W3CDTF">2022-05-25T08:55:00Z</dcterms:modified>
</cp:coreProperties>
</file>